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D0EBBB" w14:textId="77777777" w:rsidR="00C06245" w:rsidRPr="00000E2A" w:rsidRDefault="00C06245" w:rsidP="00C06245">
      <w:pPr>
        <w:jc w:val="center"/>
        <w:rPr>
          <w:rFonts w:ascii="Times New Roman" w:hAnsi="Times New Roman" w:cs="Times New Roman"/>
          <w:sz w:val="40"/>
          <w:szCs w:val="40"/>
        </w:rPr>
      </w:pPr>
      <w:r w:rsidRPr="00000E2A">
        <w:rPr>
          <w:rFonts w:ascii="Times New Roman" w:hAnsi="Times New Roman" w:cs="Times New Roman"/>
          <w:sz w:val="40"/>
          <w:szCs w:val="40"/>
        </w:rPr>
        <w:t>Miracle Academy Preparatory School Faculty</w:t>
      </w:r>
    </w:p>
    <w:p w14:paraId="3A747CD2" w14:textId="77777777" w:rsidR="00C06245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1E55BA8" w14:textId="7777777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Middleton, Teresa, Principal</w:t>
      </w:r>
    </w:p>
    <w:p w14:paraId="76FA0DED" w14:textId="7777777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 xml:space="preserve">Blanding, Dietra, Assistant Principal </w:t>
      </w:r>
    </w:p>
    <w:p w14:paraId="71F52B64" w14:textId="7777777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58E838D" w14:textId="60857025" w:rsidR="00C06245" w:rsidRDefault="00C06245" w:rsidP="00C06245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000E2A">
        <w:rPr>
          <w:rFonts w:ascii="Times New Roman" w:hAnsi="Times New Roman" w:cs="Times New Roman"/>
          <w:sz w:val="32"/>
          <w:szCs w:val="32"/>
        </w:rPr>
        <w:t>Teachers:</w:t>
      </w:r>
    </w:p>
    <w:p w14:paraId="1B72AE44" w14:textId="459C3064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</w:p>
    <w:p w14:paraId="61D70738" w14:textId="74C60EB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Bradley, Yvonne</w:t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</w:p>
    <w:p w14:paraId="61320886" w14:textId="77777777" w:rsidR="005F48DD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Brown, Geneva</w:t>
      </w:r>
    </w:p>
    <w:p w14:paraId="113CCA03" w14:textId="4A485F59" w:rsidR="00C06245" w:rsidRPr="00000E2A" w:rsidRDefault="005F48DD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rown, Melody</w:t>
      </w:r>
      <w:r w:rsidR="00C06245" w:rsidRPr="00000E2A">
        <w:rPr>
          <w:rFonts w:ascii="Times New Roman" w:hAnsi="Times New Roman" w:cs="Times New Roman"/>
          <w:sz w:val="28"/>
          <w:szCs w:val="28"/>
        </w:rPr>
        <w:tab/>
      </w:r>
      <w:r w:rsidR="00C06245" w:rsidRPr="00000E2A">
        <w:rPr>
          <w:rFonts w:ascii="Times New Roman" w:hAnsi="Times New Roman" w:cs="Times New Roman"/>
          <w:sz w:val="28"/>
          <w:szCs w:val="28"/>
        </w:rPr>
        <w:tab/>
      </w:r>
    </w:p>
    <w:p w14:paraId="641E8052" w14:textId="7777777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Brown, Rose Marie</w:t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</w:p>
    <w:p w14:paraId="538E53BF" w14:textId="518772F9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Casey, Patricia</w:t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</w:p>
    <w:p w14:paraId="162FB822" w14:textId="7777777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Lucas, Barbara</w:t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</w:p>
    <w:p w14:paraId="3FB7A4F4" w14:textId="7777777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McKelvey, Darlene</w:t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</w:p>
    <w:p w14:paraId="033FEBC0" w14:textId="7777777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Milford, Annie Mae</w:t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</w:p>
    <w:p w14:paraId="5A49A7DF" w14:textId="77777777" w:rsidR="00113DDF" w:rsidRDefault="00113DDF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inckney</w:t>
      </w:r>
      <w:r w:rsidRPr="00000E2A">
        <w:rPr>
          <w:rFonts w:ascii="Times New Roman" w:hAnsi="Times New Roman" w:cs="Times New Roman"/>
          <w:sz w:val="28"/>
          <w:szCs w:val="28"/>
        </w:rPr>
        <w:t>, Tamara</w:t>
      </w:r>
      <w:r w:rsidRPr="00000E2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6DF02C8" w14:textId="25DE3FFE" w:rsidR="005F48DD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spellStart"/>
      <w:r w:rsidRPr="00000E2A">
        <w:rPr>
          <w:rFonts w:ascii="Times New Roman" w:hAnsi="Times New Roman" w:cs="Times New Roman"/>
          <w:sz w:val="28"/>
          <w:szCs w:val="28"/>
        </w:rPr>
        <w:t>Prioleau</w:t>
      </w:r>
      <w:proofErr w:type="spellEnd"/>
      <w:r w:rsidRPr="00000E2A">
        <w:rPr>
          <w:rFonts w:ascii="Times New Roman" w:hAnsi="Times New Roman" w:cs="Times New Roman"/>
          <w:sz w:val="28"/>
          <w:szCs w:val="28"/>
        </w:rPr>
        <w:t>, Marcella</w:t>
      </w:r>
    </w:p>
    <w:p w14:paraId="11B15A99" w14:textId="77777777" w:rsidR="003D4178" w:rsidRDefault="005F48DD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w, Mamie</w:t>
      </w:r>
    </w:p>
    <w:p w14:paraId="30181051" w14:textId="1B2A4296" w:rsidR="00C06245" w:rsidRPr="00000E2A" w:rsidRDefault="003D4178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pann, Curtis</w:t>
      </w:r>
      <w:r w:rsidR="00C06245" w:rsidRPr="00000E2A">
        <w:rPr>
          <w:rFonts w:ascii="Times New Roman" w:hAnsi="Times New Roman" w:cs="Times New Roman"/>
          <w:sz w:val="28"/>
          <w:szCs w:val="28"/>
        </w:rPr>
        <w:tab/>
      </w:r>
      <w:r w:rsidR="00C06245" w:rsidRPr="00000E2A">
        <w:rPr>
          <w:rFonts w:ascii="Times New Roman" w:hAnsi="Times New Roman" w:cs="Times New Roman"/>
          <w:sz w:val="28"/>
          <w:szCs w:val="28"/>
        </w:rPr>
        <w:tab/>
      </w:r>
      <w:r w:rsidR="00C06245" w:rsidRPr="00000E2A">
        <w:rPr>
          <w:rFonts w:ascii="Times New Roman" w:hAnsi="Times New Roman" w:cs="Times New Roman"/>
          <w:sz w:val="28"/>
          <w:szCs w:val="28"/>
        </w:rPr>
        <w:tab/>
      </w:r>
    </w:p>
    <w:p w14:paraId="2636B42A" w14:textId="7777777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Stevens, Latoria</w:t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</w:p>
    <w:p w14:paraId="1BAA86B4" w14:textId="77777777" w:rsidR="00C06245" w:rsidRPr="00000E2A" w:rsidRDefault="00C06245" w:rsidP="00C062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000E2A">
        <w:rPr>
          <w:rFonts w:ascii="Times New Roman" w:hAnsi="Times New Roman" w:cs="Times New Roman"/>
          <w:sz w:val="28"/>
          <w:szCs w:val="28"/>
        </w:rPr>
        <w:t>Washington, Charles</w:t>
      </w:r>
      <w:r w:rsidRPr="00000E2A">
        <w:rPr>
          <w:rFonts w:ascii="Times New Roman" w:hAnsi="Times New Roman" w:cs="Times New Roman"/>
          <w:sz w:val="28"/>
          <w:szCs w:val="28"/>
        </w:rPr>
        <w:tab/>
      </w:r>
      <w:r w:rsidRPr="00000E2A">
        <w:rPr>
          <w:rFonts w:ascii="Times New Roman" w:hAnsi="Times New Roman" w:cs="Times New Roman"/>
          <w:sz w:val="28"/>
          <w:szCs w:val="28"/>
        </w:rPr>
        <w:tab/>
      </w:r>
    </w:p>
    <w:p w14:paraId="77FE59E4" w14:textId="77777777" w:rsidR="00C06245" w:rsidRDefault="00C06245" w:rsidP="00C06245">
      <w:pPr>
        <w:pStyle w:val="NoSpacing"/>
      </w:pPr>
    </w:p>
    <w:p w14:paraId="73CB6A00" w14:textId="77777777" w:rsidR="00C06245" w:rsidRDefault="00C06245" w:rsidP="00C06245">
      <w:pPr>
        <w:pStyle w:val="NoSpacing"/>
      </w:pPr>
    </w:p>
    <w:p w14:paraId="5DAE6AAC" w14:textId="77777777" w:rsidR="006E289B" w:rsidRDefault="006E289B"/>
    <w:sectPr w:rsidR="006E2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MDQwMDM1NjAwNzFS0lEKTi0uzszPAykwrAUAoYpqhSwAAAA="/>
  </w:docVars>
  <w:rsids>
    <w:rsidRoot w:val="00C06245"/>
    <w:rsid w:val="00113DDF"/>
    <w:rsid w:val="003D4178"/>
    <w:rsid w:val="004B7E1D"/>
    <w:rsid w:val="005F48DD"/>
    <w:rsid w:val="006A4963"/>
    <w:rsid w:val="006E289B"/>
    <w:rsid w:val="00713756"/>
    <w:rsid w:val="00C06245"/>
    <w:rsid w:val="00D70B72"/>
    <w:rsid w:val="00F90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A29E8"/>
  <w15:chartTrackingRefBased/>
  <w15:docId w15:val="{181B2C36-3C6A-49FB-B9B1-CD2C53C72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062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62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Smalls</dc:creator>
  <cp:keywords/>
  <dc:description/>
  <cp:lastModifiedBy>Latoria</cp:lastModifiedBy>
  <cp:revision>5</cp:revision>
  <cp:lastPrinted>2017-07-26T02:11:00Z</cp:lastPrinted>
  <dcterms:created xsi:type="dcterms:W3CDTF">2019-09-13T16:22:00Z</dcterms:created>
  <dcterms:modified xsi:type="dcterms:W3CDTF">2019-09-13T16:23:00Z</dcterms:modified>
</cp:coreProperties>
</file>